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forward-thinking professional with a strong foundation in [specific field, e.g., technology, business, hospitality], I am excited to apply for the [Job Title] position at your organization in the vibrant city of Miami, United States. With my unique blend of experience, passion for innovation, and deep connection to the dynamic culture of Miami, I am confident that my skills align perfectly with your needs. This cover letter outlines why I believe Mason is the ideal candidate to contribute meaningfully to your team in this thriving hub of creativity and opportunity.</w:t>
      </w:r>
    </w:p>
    <w:p>
      <w:pPr>
        <w:pStyle w:val="BodyText"/>
      </w:pPr>
      <w:r>
        <w:t xml:space="preserve">Based in the United States Miami, where entrepreneurship and cultural diversity drive progress, I have cultivated a career that reflects both adaptability and a commitment to excellence. My journey has taken me through various roles that required not only technical expertise but also an acute understanding of the local market. From navigating the fast-paced environment of Miami's tech startups to contributing to community-driven projects in the city’s bustling neighborhoods, I have developed a comprehensive perspective that bridges global trends with local needs.</w:t>
      </w:r>
    </w:p>
    <w:p>
      <w:pPr>
        <w:pStyle w:val="BodyText"/>
      </w:pPr>
      <w:r>
        <w:t xml:space="preserve">One of my core strengths is my ability to thrive in fast-paced, collaborative environments. In Miami, where innovation is a way of life, I have consistently demonstrated my capacity to deliver results under pressure while maintaining a high standard of quality. For instance, during my tenure at [Previous Company Name] in Miami, I led a cross-functional team to develop a digital platform that streamlined operations for local businesses. This project not only improved efficiency but also received recognition from the Miami Chamber of Commerce, highlighting the value of my work in fostering growth within the community.</w:t>
      </w:r>
    </w:p>
    <w:p>
      <w:pPr>
        <w:pStyle w:val="BodyText"/>
      </w:pPr>
      <w:r>
        <w:t xml:space="preserve">Miami is more than just a location for me—it is a place where I have built lasting relationships and gained insights into the unique challenges and opportunities that define this city. My experience in [specific field] has taught me to approach problems with creativity and precision, qualities that are essential in Miami’s ever-evolving landscape. Whether it’s leveraging cutting-edge technology to solve complex issues or collaborating with diverse teams to drive innovation, I bring a mindset that prioritizes both personal and organizational success.</w:t>
      </w:r>
    </w:p>
    <w:p>
      <w:pPr>
        <w:pStyle w:val="BodyText"/>
      </w:pPr>
      <w:r>
        <w:t xml:space="preserve">What sets Mason apart is not just my professional achievements but also my dedication to the community. As someone who has actively participated in local initiatives, such as mentoring aspiring entrepreneurs through Miami’s startup ecosystem and volunteering with organizations that support underserved populations, I understand the importance of giving back. This commitment to community-driven growth aligns seamlessly with your organization’s mission and values, which I have researched thoroughly. I am eager to contribute not only my skills but also my passion for making a tangible impact in the United States Miami.</w:t>
      </w:r>
    </w:p>
    <w:p>
      <w:pPr>
        <w:pStyle w:val="BodyText"/>
      </w:pPr>
      <w:r>
        <w:t xml:space="preserve">Moreover, my cultural awareness and language proficiency (if applicable) enable me to connect effectively with diverse stakeholders. Miami’s multicultural environment requires professionals who can navigate different perspectives and foster inclusivity. I have consistently demonstrated this ability through my work with international clients and colleagues, ensuring that every project is executed with sensitivity and clarity. This skill set would allow me to contribute meaningfully to your team, whether you are collaborating with global partners or serving a diverse local clientele.</w:t>
      </w:r>
    </w:p>
    <w:p>
      <w:pPr>
        <w:pStyle w:val="BodyText"/>
      </w:pPr>
      <w:r>
        <w:t xml:space="preserve">As the United States Miami continues to emerge as a global leader in industries ranging from finance and technology to tourism and entertainment, I am eager to be part of its next chapter. My career has been shaped by the belief that success is achieved through collaboration, innovation, and a deep respect for the communities we serve. I am confident that my background, combined with my enthusiasm for Miami’s potential, makes me an exceptional fit for this role.</w:t>
      </w:r>
    </w:p>
    <w:p>
      <w:pPr>
        <w:pStyle w:val="BodyText"/>
      </w:pPr>
      <w:r>
        <w:t xml:space="preserve">I would welcome the opportunity to discuss how my skills and experiences can contribute to your organization’s goals. Thank you for considering my application. I look forward to the possibility of working together in the United States Miami and helping drive meaningful progress in this incredible city.</w:t>
      </w:r>
    </w:p>
    <w:p>
      <w:pPr>
        <w:pStyle w:val="BodyText"/>
      </w:pPr>
      <w:r>
        <w:t xml:space="preserve">Sincerely,</w:t>
      </w:r>
      <w:r>
        <w:br/>
      </w:r>
      <w:r>
        <w:t xml:space="preserve">Maso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5-12-10T10:33:13Z</dcterms:created>
  <dcterms:modified xsi:type="dcterms:W3CDTF">2025-12-10T10:33:13Z</dcterms:modified>
</cp:coreProperties>
</file>

<file path=docProps/custom.xml><?xml version="1.0" encoding="utf-8"?>
<Properties xmlns="http://schemas.openxmlformats.org/officeDocument/2006/custom-properties" xmlns:vt="http://schemas.openxmlformats.org/officeDocument/2006/docPropsVTypes"/>
</file>